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0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(html, pdf, doc, md).</w:t>
      </w:r>
      <w:r>
        <w:br/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r>
        <w:br w:type="page"/>
      </w:r>
    </w:p>
    <w:p>
      <w:pPr>
        <w:numPr>
          <w:ilvl w:val="0"/>
          <w:numId w:val="1017"/>
        </w:numPr>
        <w:pStyle w:val="Compact"/>
      </w:pPr>
      <w:r>
        <w:t xml:space="preserve">Instalação de pacotes: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p>
      <w:r>
        <w:br w:type="page"/>
      </w:r>
    </w:p>
    <w:bookmarkEnd w:id="40"/>
    <w:bookmarkStart w:id="41" w:name="cap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 4 - R Markdown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reâmbulo: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s autores</w:t>
      </w:r>
      <w:r>
        <w:t xml:space="preserve">”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ata do dia da compilação</w:t>
      </w:r>
      <w:r>
        <w:t xml:space="preserve">”</w:t>
      </w:r>
      <w:r>
        <w:t xml:space="preserve">, para adicionar a data atual pode usar a função atraves do 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3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3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3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Chunks/codigos embutidos: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Titulos e subtitulos: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Listas e blocos de citação: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Inserir tabelas: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Fontes: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Hiperlinks e imagens: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Hiperlinks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Imagens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Letras gregas: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Fórmulas: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Subscritos e superescritos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Sublinhados, sobrelinhas e vetores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rações, matrizes e chavetas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pressões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Sinais e setas</w:t>
      </w:r>
      <w:r>
        <w:br/>
      </w:r>
    </w:p>
    <w:p>
      <w:r>
        <w:br w:type="page"/>
      </w:r>
    </w:p>
    <w:bookmarkEnd w:id="41"/>
    <w:bookmarkStart w:id="42" w:name="X6261d235826831997da4fdda7ddf9abd9763cae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29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30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30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29"/>
        </w:numPr>
      </w:pPr>
      <w:r>
        <w:t xml:space="preserve">pacotes do Tidyverse:</w:t>
      </w:r>
      <w:r>
        <w:br/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33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33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33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33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33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33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33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33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33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33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33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33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34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34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34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34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34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34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34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34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34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34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35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35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35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35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35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35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35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42"/>
    <w:bookmarkStart w:id="43" w:name="cap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38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modificando dados com set:</w:t>
      </w:r>
    </w:p>
    <w:p>
      <w:pPr>
        <w:numPr>
          <w:ilvl w:val="2"/>
          <w:numId w:val="1039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39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39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39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43"/>
    <w:bookmarkStart w:id="44" w:name="X179a77307f3df17313e2ebc806bf51f09bda3b7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41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41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41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42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41"/>
        </w:numPr>
      </w:pPr>
      <w:r>
        <w:t xml:space="preserve">Gráfico de dispersão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41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47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47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48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49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44"/>
    <w:bookmarkStart w:id="49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bookmarkStart w:id="45" w:name="assunto-em-andament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3.</w:t>
      </w:r>
      <w:r>
        <w:br/>
      </w:r>
    </w:p>
    <w:bookmarkEnd w:id="45"/>
    <w:bookmarkStart w:id="46" w:name="em-andamento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Em andamento:</w:t>
      </w:r>
    </w:p>
    <w:bookmarkEnd w:id="46"/>
    <w:bookmarkStart w:id="47" w:name="vazios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Vazios:</w:t>
      </w:r>
    </w:p>
    <w:bookmarkEnd w:id="47"/>
    <w:bookmarkStart w:id="48" w:name="finalizando-detalhes"/>
    <w:p>
      <w:pPr>
        <w:pStyle w:val="Heading2"/>
      </w:pPr>
      <w:r>
        <w:rPr>
          <w:rStyle w:val="SectionNumber"/>
        </w:rPr>
        <w:t xml:space="preserve">10.4</w:t>
      </w:r>
      <w:r>
        <w:tab/>
      </w:r>
      <w:r>
        <w:t xml:space="preserve">Finalizando detalhes: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1"/>
  </w:num>
  <w:num w:numId="102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1"/>
  </w:num>
  <w:num w:numId="1046">
    <w:abstractNumId w:val="991"/>
  </w:num>
  <w:num w:numId="1047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9">
    <w:abstractNumId w:val="991"/>
  </w:num>
  <w:num w:numId="10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01T12:47:23Z</dcterms:created>
  <dcterms:modified xsi:type="dcterms:W3CDTF">2023-02-01T12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1</vt:lpwstr>
  </property>
  <property fmtid="{D5CDD505-2E9C-101B-9397-08002B2CF9AE}" pid="3" name="output">
    <vt:lpwstr/>
  </property>
</Properties>
</file>